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C827CF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C827CF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4A57EA" w:rsidR="0000007A" w:rsidRPr="00DE7D30" w:rsidRDefault="0049116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91162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C827CF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0ABD89F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91162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241179">
              <w:rPr>
                <w:rFonts w:ascii="Arial" w:hAnsi="Arial" w:cs="Arial"/>
                <w:b/>
                <w:bCs/>
                <w:szCs w:val="28"/>
                <w:lang w:val="en-GB"/>
              </w:rPr>
              <w:t>7</w:t>
            </w:r>
          </w:p>
        </w:tc>
      </w:tr>
      <w:tr w:rsidR="0000007A" w:rsidRPr="00DE7D30" w14:paraId="05B60576" w14:textId="77777777" w:rsidTr="00C827CF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03A1304" w:rsidR="0000007A" w:rsidRPr="00491162" w:rsidRDefault="00491162" w:rsidP="00491162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491162">
              <w:rPr>
                <w:rFonts w:ascii="Arial" w:hAnsi="Arial" w:cs="Arial"/>
                <w:b/>
                <w:szCs w:val="28"/>
                <w:lang w:val="en-GB"/>
              </w:rPr>
              <w:t>Recovering Tourism Industry in the Post-Pandemic Era-- the leverage effect of special digital fiat currency</w:t>
            </w:r>
          </w:p>
        </w:tc>
      </w:tr>
      <w:tr w:rsidR="00CF0BBB" w:rsidRPr="00DE7D30" w14:paraId="6D508B1C" w14:textId="77777777" w:rsidTr="00C827CF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89DB1D" w:rsidR="00CF0BBB" w:rsidRPr="00DE7D30" w:rsidRDefault="0049116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lastRenderedPageBreak/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582B478F" w:rsidR="00204D68" w:rsidRPr="00DE7D30" w:rsidRDefault="00606979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proofErr w:type="gramStart"/>
            <w:r w:rsidRPr="00606979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</w:t>
            </w:r>
            <w:proofErr w:type="gramEnd"/>
            <w:r w:rsidRPr="0060697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bstract is important for the scientific community as it outlines the impact of digital legal currency on the recovery and growth of the tourism industry in the post-COVID-19 era, using Singapore's system design and empirical data from China's digital renminbi as case studies.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16B13C2E" w:rsidR="00D9392F" w:rsidRPr="00DE7D30" w:rsidRDefault="00606979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3DC53859" w14:textId="77777777" w:rsidR="00606979" w:rsidRDefault="00606979" w:rsidP="006069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lease mention answer of these question in the abstract- </w:t>
            </w:r>
          </w:p>
          <w:p w14:paraId="44B7CE91" w14:textId="309E2383" w:rsidR="00606979" w:rsidRPr="00606979" w:rsidRDefault="00606979" w:rsidP="006069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06979">
              <w:rPr>
                <w:rFonts w:ascii="Arial" w:hAnsi="Arial" w:cs="Arial"/>
                <w:sz w:val="20"/>
                <w:szCs w:val="20"/>
                <w:lang w:val="en-GB"/>
              </w:rPr>
              <w:t>•</w:t>
            </w:r>
            <w:r w:rsidRPr="00606979">
              <w:rPr>
                <w:rFonts w:ascii="Arial" w:hAnsi="Arial" w:cs="Arial"/>
                <w:sz w:val="20"/>
                <w:szCs w:val="20"/>
                <w:lang w:val="en-GB"/>
              </w:rPr>
              <w:tab/>
              <w:t>Why did I carry out this project?</w:t>
            </w:r>
          </w:p>
          <w:p w14:paraId="1D6A4D69" w14:textId="5A7C64F8" w:rsidR="00D9392F" w:rsidRPr="00DE7D30" w:rsidRDefault="00606979" w:rsidP="006069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06979">
              <w:rPr>
                <w:rFonts w:ascii="Arial" w:hAnsi="Arial" w:cs="Arial"/>
                <w:sz w:val="20"/>
                <w:szCs w:val="20"/>
                <w:lang w:val="en-GB"/>
              </w:rPr>
              <w:t>•</w:t>
            </w:r>
            <w:r w:rsidRPr="00606979">
              <w:rPr>
                <w:rFonts w:ascii="Arial" w:hAnsi="Arial" w:cs="Arial"/>
                <w:sz w:val="20"/>
                <w:szCs w:val="20"/>
                <w:lang w:val="en-GB"/>
              </w:rPr>
              <w:tab/>
              <w:t>What did I do? And How?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79675DF1" w:rsidR="00FB3DE3" w:rsidRPr="00DE7D30" w:rsidRDefault="00606979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38B6E94F" w14:textId="77777777" w:rsidR="00606979" w:rsidRPr="00731441" w:rsidRDefault="00606979" w:rsidP="00606979">
            <w:pPr>
              <w:pStyle w:val="ListParagraph"/>
              <w:spacing w:after="160" w:line="259" w:lineRule="auto"/>
              <w:ind w:left="1440"/>
              <w:rPr>
                <w:b/>
                <w:bCs/>
              </w:rPr>
            </w:pPr>
            <w:r w:rsidRPr="00731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mention on the Introduction – </w:t>
            </w:r>
          </w:p>
          <w:p w14:paraId="67D92A7F" w14:textId="6EE094BC" w:rsidR="00606979" w:rsidRDefault="00606979" w:rsidP="00606979">
            <w:pPr>
              <w:pStyle w:val="ListParagraph"/>
              <w:numPr>
                <w:ilvl w:val="1"/>
                <w:numId w:val="11"/>
              </w:numPr>
              <w:spacing w:after="160" w:line="259" w:lineRule="auto"/>
            </w:pPr>
            <w:r>
              <w:t>Definition of the topic plus background</w:t>
            </w:r>
          </w:p>
          <w:p w14:paraId="0D205A78" w14:textId="114027E0" w:rsidR="00606979" w:rsidRDefault="00606979" w:rsidP="00606979">
            <w:pPr>
              <w:pStyle w:val="ListParagraph"/>
              <w:numPr>
                <w:ilvl w:val="1"/>
                <w:numId w:val="11"/>
              </w:numPr>
              <w:spacing w:after="160" w:line="259" w:lineRule="auto"/>
            </w:pPr>
            <w:r>
              <w:t>Raise a problem. Prove why this is an important problem.</w:t>
            </w:r>
          </w:p>
          <w:p w14:paraId="2D3B5DED" w14:textId="77777777" w:rsidR="00606979" w:rsidRDefault="00606979" w:rsidP="00606979">
            <w:pPr>
              <w:pStyle w:val="ListParagraph"/>
              <w:numPr>
                <w:ilvl w:val="1"/>
                <w:numId w:val="11"/>
              </w:numPr>
              <w:spacing w:after="160" w:line="259" w:lineRule="auto"/>
            </w:pPr>
            <w:r>
              <w:t xml:space="preserve">Prove through literature that this is still an unresolved problem. </w:t>
            </w:r>
          </w:p>
          <w:p w14:paraId="07B9CFA2" w14:textId="17E39217" w:rsidR="00731441" w:rsidRDefault="00731441" w:rsidP="00731441">
            <w:pPr>
              <w:pStyle w:val="ListParagraph"/>
              <w:spacing w:after="160" w:line="259" w:lineRule="auto"/>
              <w:ind w:left="1440"/>
              <w:rPr>
                <w:b/>
                <w:bCs/>
              </w:rPr>
            </w:pPr>
            <w:r w:rsidRPr="00731441">
              <w:rPr>
                <w:b/>
                <w:bCs/>
              </w:rPr>
              <w:t>Literature Review</w:t>
            </w:r>
          </w:p>
          <w:p w14:paraId="6F348107" w14:textId="2820E7C0" w:rsidR="00731441" w:rsidRDefault="00731441" w:rsidP="00731441">
            <w:pPr>
              <w:pStyle w:val="ListParagraph"/>
              <w:spacing w:after="160" w:line="259" w:lineRule="auto"/>
              <w:ind w:left="1440"/>
            </w:pPr>
            <w:r w:rsidRPr="00731441">
              <w:t>Mention citation in the whole literature review</w:t>
            </w:r>
          </w:p>
          <w:p w14:paraId="4E51E9D5" w14:textId="7CC3AD9C" w:rsidR="00FF3258" w:rsidRDefault="00FF3258" w:rsidP="00731441">
            <w:pPr>
              <w:pStyle w:val="ListParagraph"/>
              <w:spacing w:after="160" w:line="259" w:lineRule="auto"/>
              <w:ind w:left="1440"/>
            </w:pPr>
            <w:r>
              <w:t xml:space="preserve">Please framed Hypothesis- </w:t>
            </w:r>
            <w:proofErr w:type="spellStart"/>
            <w:r>
              <w:t>Alteranative</w:t>
            </w:r>
            <w:proofErr w:type="spellEnd"/>
            <w:r>
              <w:t xml:space="preserve"> or Null</w:t>
            </w:r>
          </w:p>
          <w:p w14:paraId="0FEE21C3" w14:textId="5F1BDA04" w:rsidR="00FF3258" w:rsidRDefault="00FF3258" w:rsidP="00731441">
            <w:pPr>
              <w:pStyle w:val="ListParagraph"/>
              <w:spacing w:after="160" w:line="259" w:lineRule="auto"/>
              <w:ind w:left="1440"/>
              <w:rPr>
                <w:b/>
                <w:bCs/>
              </w:rPr>
            </w:pPr>
            <w:r>
              <w:rPr>
                <w:b/>
                <w:bCs/>
              </w:rPr>
              <w:t xml:space="preserve">In the </w:t>
            </w:r>
            <w:r w:rsidRPr="00FF3258">
              <w:rPr>
                <w:b/>
                <w:bCs/>
              </w:rPr>
              <w:t>Discussion</w:t>
            </w:r>
            <w:r>
              <w:rPr>
                <w:b/>
                <w:bCs/>
              </w:rPr>
              <w:t xml:space="preserve"> include-</w:t>
            </w:r>
          </w:p>
          <w:p w14:paraId="61D1802D" w14:textId="77777777" w:rsidR="00FF3258" w:rsidRDefault="00FF3258" w:rsidP="00FF3258">
            <w:pPr>
              <w:pStyle w:val="ListParagraph"/>
              <w:numPr>
                <w:ilvl w:val="1"/>
                <w:numId w:val="12"/>
              </w:numPr>
              <w:spacing w:after="160" w:line="259" w:lineRule="auto"/>
            </w:pPr>
            <w:r>
              <w:t>Hypotheses Accept/Reject (along with the explanation for the rejection): do my data support what I set out to demonstrate at the beginning of the paper</w:t>
            </w:r>
          </w:p>
          <w:p w14:paraId="3D2F1EEE" w14:textId="77777777" w:rsidR="00FF3258" w:rsidRDefault="00FF3258" w:rsidP="00FF3258">
            <w:pPr>
              <w:pStyle w:val="ListParagraph"/>
              <w:numPr>
                <w:ilvl w:val="1"/>
                <w:numId w:val="12"/>
              </w:numPr>
              <w:spacing w:after="160" w:line="259" w:lineRule="auto"/>
            </w:pPr>
            <w:r>
              <w:t>Comparison with others’ work</w:t>
            </w:r>
          </w:p>
          <w:p w14:paraId="53C26F78" w14:textId="77777777" w:rsidR="00FF3258" w:rsidRDefault="00FF3258" w:rsidP="00FF3258">
            <w:pPr>
              <w:pStyle w:val="ListParagraph"/>
              <w:numPr>
                <w:ilvl w:val="2"/>
                <w:numId w:val="12"/>
              </w:numPr>
              <w:spacing w:after="160" w:line="259" w:lineRule="auto"/>
            </w:pPr>
            <w:r>
              <w:t xml:space="preserve">How do my findings compare with what others have found? </w:t>
            </w:r>
          </w:p>
          <w:p w14:paraId="653B34B8" w14:textId="77777777" w:rsidR="00FF3258" w:rsidRDefault="00FF3258" w:rsidP="00FF3258">
            <w:pPr>
              <w:pStyle w:val="ListParagraph"/>
              <w:numPr>
                <w:ilvl w:val="2"/>
                <w:numId w:val="12"/>
              </w:numPr>
              <w:spacing w:after="160" w:line="259" w:lineRule="auto"/>
            </w:pPr>
            <w:r>
              <w:t>How consistent are they</w:t>
            </w:r>
          </w:p>
          <w:p w14:paraId="2B6266CA" w14:textId="77777777" w:rsidR="00FF3258" w:rsidRDefault="00FF3258" w:rsidP="00FF3258">
            <w:pPr>
              <w:pStyle w:val="ListParagraph"/>
              <w:numPr>
                <w:ilvl w:val="2"/>
                <w:numId w:val="12"/>
              </w:numPr>
              <w:spacing w:after="160" w:line="259" w:lineRule="auto"/>
            </w:pPr>
            <w:r>
              <w:t>My interpretations of the findings</w:t>
            </w:r>
          </w:p>
          <w:p w14:paraId="790E1517" w14:textId="77777777" w:rsidR="00FF3258" w:rsidRDefault="00FF3258" w:rsidP="00FF3258">
            <w:pPr>
              <w:pStyle w:val="ListParagraph"/>
              <w:numPr>
                <w:ilvl w:val="2"/>
                <w:numId w:val="12"/>
              </w:numPr>
              <w:spacing w:after="160" w:line="259" w:lineRule="auto"/>
            </w:pPr>
            <w:r>
              <w:t>My personal interpretation of my findings</w:t>
            </w:r>
          </w:p>
          <w:p w14:paraId="2C4C1F06" w14:textId="77777777" w:rsidR="00FF3258" w:rsidRDefault="00FF3258" w:rsidP="00FF3258">
            <w:pPr>
              <w:pStyle w:val="ListParagraph"/>
              <w:numPr>
                <w:ilvl w:val="2"/>
                <w:numId w:val="12"/>
              </w:numPr>
              <w:spacing w:after="160" w:line="259" w:lineRule="auto"/>
            </w:pPr>
            <w:r>
              <w:t>What are the other possible interpretations</w:t>
            </w:r>
          </w:p>
          <w:p w14:paraId="66FBB812" w14:textId="77777777" w:rsidR="00FF3258" w:rsidRDefault="00FF3258" w:rsidP="00731441">
            <w:pPr>
              <w:pStyle w:val="ListParagraph"/>
              <w:spacing w:after="160" w:line="259" w:lineRule="auto"/>
              <w:ind w:left="1440"/>
              <w:rPr>
                <w:b/>
                <w:bCs/>
              </w:rPr>
            </w:pPr>
          </w:p>
          <w:p w14:paraId="01D79799" w14:textId="77777777" w:rsidR="00FF3258" w:rsidRPr="00FF3258" w:rsidRDefault="00FF3258" w:rsidP="00731441">
            <w:pPr>
              <w:pStyle w:val="ListParagraph"/>
              <w:spacing w:after="160" w:line="259" w:lineRule="auto"/>
              <w:ind w:left="1440"/>
              <w:rPr>
                <w:b/>
                <w:bCs/>
              </w:rPr>
            </w:pPr>
          </w:p>
          <w:p w14:paraId="79917117" w14:textId="77777777" w:rsidR="00FF3258" w:rsidRPr="00731441" w:rsidRDefault="00FF3258" w:rsidP="00731441">
            <w:pPr>
              <w:pStyle w:val="ListParagraph"/>
              <w:spacing w:after="160" w:line="259" w:lineRule="auto"/>
              <w:ind w:left="1440"/>
            </w:pPr>
          </w:p>
          <w:p w14:paraId="0C555E22" w14:textId="77777777" w:rsidR="00731441" w:rsidRPr="00731441" w:rsidRDefault="00731441" w:rsidP="00731441">
            <w:pPr>
              <w:pStyle w:val="ListParagraph"/>
              <w:spacing w:after="160" w:line="259" w:lineRule="auto"/>
              <w:ind w:left="1440"/>
            </w:pPr>
          </w:p>
          <w:p w14:paraId="5C93CB83" w14:textId="598F06A4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C827CF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2008010" w14:textId="77777777" w:rsidR="005F184C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532B8F" w14:textId="5E934036" w:rsidR="00731441" w:rsidRPr="00DE7D30" w:rsidRDefault="00FF325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eed to add more update references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2D3873" w:rsidRPr="00340561" w14:paraId="4B819771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6ADBE" w14:textId="77777777" w:rsidR="002D3873" w:rsidRPr="00340561" w:rsidRDefault="002D387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1E43994" w14:textId="77777777" w:rsidR="002D3873" w:rsidRPr="00340561" w:rsidRDefault="002D387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D3873" w:rsidRPr="00340561" w14:paraId="09605F39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B9820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7E7CD" w14:textId="77777777" w:rsidR="002D3873" w:rsidRPr="00340561" w:rsidRDefault="002D3873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7EF49E0D" w14:textId="77777777" w:rsidR="002D3873" w:rsidRPr="00340561" w:rsidRDefault="002D3873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2D3873" w:rsidRPr="00340561" w14:paraId="64C7B909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1C2FB" w14:textId="77777777" w:rsidR="002D3873" w:rsidRPr="00340561" w:rsidRDefault="002D3873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D11F6A4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FDB27" w14:textId="77777777" w:rsidR="002D3873" w:rsidRPr="00340561" w:rsidRDefault="002D3873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7F73E77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23FFCC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719012A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54E69BE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C3B94CA" w14:textId="77777777" w:rsidR="002D3873" w:rsidRPr="00340561" w:rsidRDefault="002D3873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D127C30" w14:textId="77777777" w:rsidR="002D3873" w:rsidRDefault="002D3873" w:rsidP="002D3873"/>
    <w:p w14:paraId="67E0740E" w14:textId="77777777" w:rsidR="002D3873" w:rsidRDefault="002D3873" w:rsidP="002D3873"/>
    <w:bookmarkEnd w:id="0"/>
    <w:p w14:paraId="28D11E92" w14:textId="77777777" w:rsidR="002D3873" w:rsidRDefault="002D3873" w:rsidP="002D3873"/>
    <w:p w14:paraId="425643EB" w14:textId="77777777" w:rsidR="00124E51" w:rsidRPr="006D6483" w:rsidRDefault="00124E51" w:rsidP="00124E51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t>Reviewer Details:</w:t>
      </w:r>
    </w:p>
    <w:p w14:paraId="7D44CC7E" w14:textId="01D5F9B9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D9E090" w14:textId="092056E6" w:rsidR="00646027" w:rsidRPr="00DE7D30" w:rsidRDefault="00646027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Pooja</w:t>
      </w:r>
      <w:proofErr w:type="spellEnd"/>
      <w:r>
        <w:rPr>
          <w:rFonts w:ascii="Arial" w:hAnsi="Arial" w:cs="Arial"/>
        </w:rPr>
        <w:t xml:space="preserve"> Jain, </w:t>
      </w:r>
      <w:proofErr w:type="spellStart"/>
      <w:r>
        <w:rPr>
          <w:rFonts w:ascii="Arial" w:hAnsi="Arial" w:cs="Arial"/>
        </w:rPr>
        <w:t>Amit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646027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9E8CF" w14:textId="77777777" w:rsidR="006A0E03" w:rsidRPr="0000007A" w:rsidRDefault="006A0E03" w:rsidP="0099583E">
      <w:r>
        <w:separator/>
      </w:r>
    </w:p>
  </w:endnote>
  <w:endnote w:type="continuationSeparator" w:id="0">
    <w:p w14:paraId="3122EB4F" w14:textId="77777777" w:rsidR="006A0E03" w:rsidRPr="0000007A" w:rsidRDefault="006A0E0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9E921" w14:textId="77777777" w:rsidR="006A0E03" w:rsidRPr="0000007A" w:rsidRDefault="006A0E03" w:rsidP="0099583E">
      <w:r>
        <w:separator/>
      </w:r>
    </w:p>
  </w:footnote>
  <w:footnote w:type="continuationSeparator" w:id="0">
    <w:p w14:paraId="555A5F84" w14:textId="77777777" w:rsidR="006A0E03" w:rsidRPr="0000007A" w:rsidRDefault="006A0E0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A56115"/>
    <w:multiLevelType w:val="hybridMultilevel"/>
    <w:tmpl w:val="4AB0CF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15E1A"/>
    <w:multiLevelType w:val="hybridMultilevel"/>
    <w:tmpl w:val="8DC09F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3">
      <w:start w:val="1"/>
      <w:numFmt w:val="upp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1"/>
  </w:num>
  <w:num w:numId="9">
    <w:abstractNumId w:val="10"/>
  </w:num>
  <w:num w:numId="10">
    <w:abstractNumId w:val="2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4E51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1179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3873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387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436F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1162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06979"/>
    <w:rsid w:val="00620677"/>
    <w:rsid w:val="00624032"/>
    <w:rsid w:val="00626025"/>
    <w:rsid w:val="006311A1"/>
    <w:rsid w:val="00640538"/>
    <w:rsid w:val="00645A56"/>
    <w:rsid w:val="00646027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0E03"/>
    <w:rsid w:val="006A5E0B"/>
    <w:rsid w:val="006A7405"/>
    <w:rsid w:val="006A7ADC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441"/>
    <w:rsid w:val="007317C3"/>
    <w:rsid w:val="0073332F"/>
    <w:rsid w:val="00734756"/>
    <w:rsid w:val="0073538B"/>
    <w:rsid w:val="0073734E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61959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5E49"/>
    <w:rsid w:val="00B2236C"/>
    <w:rsid w:val="00B22FE6"/>
    <w:rsid w:val="00B3033D"/>
    <w:rsid w:val="00B334D9"/>
    <w:rsid w:val="00B53059"/>
    <w:rsid w:val="00B562D2"/>
    <w:rsid w:val="00B62087"/>
    <w:rsid w:val="00B62736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27CF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12EA"/>
    <w:rsid w:val="00DE7D30"/>
    <w:rsid w:val="00E00F33"/>
    <w:rsid w:val="00E03C32"/>
    <w:rsid w:val="00E15B54"/>
    <w:rsid w:val="00E3111A"/>
    <w:rsid w:val="00E451EA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3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4E5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116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1162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E12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5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5:56:00Z</dcterms:modified>
</cp:coreProperties>
</file>